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0CF6D3BC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r w:rsidR="008A42B3">
        <w:fldChar w:fldCharType="begin"/>
      </w:r>
      <w:r w:rsidR="008A42B3">
        <w:instrText xml:space="preserve"> HYPERLINK "https://softuni.bg/trainings/3840/programming-fundamentals-with-python-september-2022" \h </w:instrText>
      </w:r>
      <w:r w:rsidR="008A42B3">
        <w:fldChar w:fldCharType="separate"/>
      </w:r>
      <w:r>
        <w:rPr>
          <w:rStyle w:val="InternetLink"/>
          <w:lang w:val="bg-BG"/>
        </w:rPr>
        <w:t>Python Fundamentals Course @SoftUni</w:t>
      </w:r>
      <w:r w:rsidR="008A42B3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6729E332" w:rsidR="00992D59" w:rsidRDefault="00450B25" w:rsidP="004C41D4">
      <w:pPr>
        <w:spacing w:before="0" w:after="0" w:line="240" w:lineRule="auto"/>
        <w:jc w:val="center"/>
        <w:rPr>
          <w:rStyle w:val="InternetLink"/>
        </w:rPr>
      </w:pPr>
      <w:r>
        <w:rPr>
          <w:lang w:val="bg-BG"/>
        </w:rPr>
        <w:t xml:space="preserve">Submit your solutions in the SoftUni judge system at </w:t>
      </w:r>
      <w:r w:rsidR="008A42B3">
        <w:fldChar w:fldCharType="begin"/>
      </w:r>
      <w:r w:rsidR="008A42B3">
        <w:instrText xml:space="preserve"> HYPERLINK "https://judge.softuni.org/Contests/1725" \h </w:instrText>
      </w:r>
      <w:r w:rsidR="008A42B3">
        <w:fldChar w:fldCharType="separate"/>
      </w:r>
      <w:r w:rsidR="00C16778">
        <w:rPr>
          <w:rStyle w:val="InternetLink"/>
          <w:lang w:val="bg-BG"/>
        </w:rPr>
        <w:t>https://judge.soft</w:t>
      </w:r>
      <w:r w:rsidR="00C16778">
        <w:rPr>
          <w:rStyle w:val="InternetLink"/>
          <w:lang w:val="bg-BG"/>
        </w:rPr>
        <w:t>u</w:t>
      </w:r>
      <w:r w:rsidR="00C16778">
        <w:rPr>
          <w:rStyle w:val="InternetLink"/>
          <w:lang w:val="bg-BG"/>
        </w:rPr>
        <w:t>ni.org/Contests/1725</w:t>
      </w:r>
      <w:r w:rsidR="008A42B3">
        <w:rPr>
          <w:rStyle w:val="InternetLink"/>
          <w:lang w:val="bg-BG"/>
        </w:rPr>
        <w:fldChar w:fldCharType="end"/>
      </w:r>
      <w:r w:rsidR="004C41D4">
        <w:rPr>
          <w:rStyle w:val="InternetLink"/>
        </w:rPr>
        <w:t>.</w:t>
      </w:r>
    </w:p>
    <w:p w14:paraId="4CFDF597" w14:textId="0F41F5DA" w:rsidR="00D95D19" w:rsidRDefault="000F44EB" w:rsidP="004C41D4">
      <w:pPr>
        <w:spacing w:before="0" w:after="0" w:line="240" w:lineRule="auto"/>
        <w:jc w:val="center"/>
      </w:pPr>
      <w:hyperlink r:id="rId8" w:history="1">
        <w:r w:rsidR="00D95D19" w:rsidRPr="006E3AD5">
          <w:rPr>
            <w:rStyle w:val="Hyperlink"/>
          </w:rPr>
          <w:t>https://pastebin.com/Ndgq8t0V</w:t>
        </w:r>
      </w:hyperlink>
    </w:p>
    <w:p w14:paraId="40A9C2B2" w14:textId="77777777" w:rsidR="00D95D19" w:rsidRPr="004C41D4" w:rsidRDefault="00D95D19" w:rsidP="004C41D4">
      <w:pPr>
        <w:spacing w:before="0" w:after="0" w:line="240" w:lineRule="auto"/>
        <w:jc w:val="center"/>
      </w:pP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 xml:space="preserve">* </w:t>
      </w:r>
      <w:bookmarkStart w:id="0" w:name="_GoBack"/>
      <w:r>
        <w:t>Easter Gifts</w:t>
      </w:r>
      <w:bookmarkEnd w:id="0"/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proofErr w:type="gram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proofErr w:type="gram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proofErr w:type="gramStart"/>
      <w:r w:rsidR="00346263">
        <w:rPr>
          <w:b/>
        </w:rPr>
        <w:t xml:space="preserve">, </w:t>
      </w:r>
      <w:r>
        <w:t xml:space="preserve"> you</w:t>
      </w:r>
      <w:proofErr w:type="gramEnd"/>
      <w:r>
        <w:t xml:space="preserve">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E3C6F0C" w:rsidR="00992D59" w:rsidRPr="003334E7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6F7D2C39" w14:textId="6CABCA49" w:rsidR="003334E7" w:rsidRDefault="003334E7" w:rsidP="003334E7">
      <w:pPr>
        <w:jc w:val="both"/>
        <w:rPr>
          <w:lang w:val="bg-BG"/>
        </w:rPr>
      </w:pPr>
    </w:p>
    <w:p w14:paraId="157C5426" w14:textId="07DAD607" w:rsidR="003334E7" w:rsidRDefault="003334E7" w:rsidP="003334E7">
      <w:pPr>
        <w:jc w:val="both"/>
        <w:rPr>
          <w:lang w:val="bg-BG"/>
        </w:rPr>
      </w:pPr>
    </w:p>
    <w:p w14:paraId="71517A0B" w14:textId="77777777" w:rsidR="003334E7" w:rsidRPr="003334E7" w:rsidRDefault="003334E7" w:rsidP="003334E7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7338"/>
        <w:gridCol w:w="2975"/>
      </w:tblGrid>
      <w:tr w:rsidR="00992D59" w14:paraId="5764AE4C" w14:textId="77777777" w:rsidTr="007C4E7F">
        <w:trPr>
          <w:trHeight w:val="445"/>
        </w:trPr>
        <w:tc>
          <w:tcPr>
            <w:tcW w:w="7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 w:rsidTr="007C4E7F">
        <w:trPr>
          <w:trHeight w:val="2349"/>
        </w:trPr>
        <w:tc>
          <w:tcPr>
            <w:tcW w:w="7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 w:rsidTr="007C4E7F">
        <w:trPr>
          <w:trHeight w:val="349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 w:rsidTr="007C4E7F">
        <w:trPr>
          <w:trHeight w:val="1987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 w:rsidTr="007C4E7F">
        <w:trPr>
          <w:trHeight w:val="422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 w:rsidTr="007C4E7F">
        <w:trPr>
          <w:trHeight w:val="2349"/>
        </w:trPr>
        <w:tc>
          <w:tcPr>
            <w:tcW w:w="7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2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</w:t>
      </w:r>
      <w:proofErr w:type="gramStart"/>
      <w:r>
        <w:t>type</w:t>
      </w:r>
      <w:proofErr w:type="gramEnd"/>
      <w:r>
        <w:t>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</w:t>
      </w:r>
      <w:proofErr w:type="gramStart"/>
      <w:r>
        <w:t>budget</w:t>
      </w:r>
      <w:proofErr w:type="gramEnd"/>
      <w:r>
        <w:t>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1" w:name="_Hlk80024331"/>
      <w:r>
        <w:rPr>
          <w:rStyle w:val="CodeChar"/>
        </w:rPr>
        <w:t>Hello, France!</w:t>
      </w:r>
      <w:bookmarkEnd w:id="1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2" w:name="_Hlk80024344"/>
      <w:r w:rsidRPr="00402F4B">
        <w:rPr>
          <w:rStyle w:val="CodeChar"/>
        </w:rPr>
        <w:t>Not enough money.</w:t>
      </w:r>
      <w:bookmarkEnd w:id="2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lastRenderedPageBreak/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</w:t>
      </w:r>
      <w:proofErr w:type="gramStart"/>
      <w:r w:rsidR="00450B25">
        <w:rPr>
          <w:rFonts w:ascii="Consolas" w:hAnsi="Consolas"/>
          <w:b/>
        </w:rPr>
        <w:t>"</w:t>
      </w:r>
      <w:r w:rsidR="00450B25">
        <w:t>.</w:t>
      </w:r>
      <w:proofErr w:type="gramEnd"/>
      <w:r w:rsidR="00450B25">
        <w:t xml:space="preserve">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</w:t>
      </w:r>
      <w:proofErr w:type="gramStart"/>
      <w:r w:rsidRPr="0030104F">
        <w:rPr>
          <w:rFonts w:ascii="Consolas" w:hAnsi="Consolas"/>
          <w:b/>
        </w:rPr>
        <w:t>"</w:t>
      </w:r>
      <w:r>
        <w:t>.</w:t>
      </w:r>
      <w:proofErr w:type="gramEnd"/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</w:t>
      </w:r>
      <w:proofErr w:type="gramStart"/>
      <w:r>
        <w:rPr>
          <w:rFonts w:ascii="Consolas" w:hAnsi="Consolas"/>
          <w:b/>
        </w:rPr>
        <w:t>"</w:t>
      </w:r>
      <w:r>
        <w:t>.</w:t>
      </w:r>
      <w:proofErr w:type="gramEnd"/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</w:t>
      </w:r>
      <w:proofErr w:type="gramStart"/>
      <w:r w:rsidR="00450B25">
        <w:rPr>
          <w:rStyle w:val="CodeChar"/>
        </w:rPr>
        <w:t>"</w:t>
      </w:r>
      <w:r w:rsidR="00450B25">
        <w:t>.</w:t>
      </w:r>
      <w:proofErr w:type="gramEnd"/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B0454C" w14:textId="77777777" w:rsidR="000F44EB" w:rsidRDefault="000F44EB">
      <w:pPr>
        <w:spacing w:before="0" w:after="0" w:line="240" w:lineRule="auto"/>
      </w:pPr>
      <w:r>
        <w:separator/>
      </w:r>
    </w:p>
  </w:endnote>
  <w:endnote w:type="continuationSeparator" w:id="0">
    <w:p w14:paraId="60239107" w14:textId="77777777" w:rsidR="000F44EB" w:rsidRDefault="000F44E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782D5137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144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1442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A86F0D7" w14:textId="782D5137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41442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41442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420F9" w14:textId="77777777" w:rsidR="000F44EB" w:rsidRDefault="000F44EB">
      <w:pPr>
        <w:spacing w:before="0" w:after="0" w:line="240" w:lineRule="auto"/>
      </w:pPr>
      <w:r>
        <w:separator/>
      </w:r>
    </w:p>
  </w:footnote>
  <w:footnote w:type="continuationSeparator" w:id="0">
    <w:p w14:paraId="5F475C23" w14:textId="77777777" w:rsidR="000F44EB" w:rsidRDefault="000F44E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0A2949"/>
    <w:rsid w:val="000F44EB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334E7"/>
    <w:rsid w:val="00346263"/>
    <w:rsid w:val="003568AD"/>
    <w:rsid w:val="003F1767"/>
    <w:rsid w:val="00402F4B"/>
    <w:rsid w:val="00430EE0"/>
    <w:rsid w:val="004324E9"/>
    <w:rsid w:val="00450B25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7C4E7F"/>
    <w:rsid w:val="00820C9D"/>
    <w:rsid w:val="00842869"/>
    <w:rsid w:val="008A42B3"/>
    <w:rsid w:val="008F3AA6"/>
    <w:rsid w:val="00941442"/>
    <w:rsid w:val="00985710"/>
    <w:rsid w:val="00992D59"/>
    <w:rsid w:val="009D70A0"/>
    <w:rsid w:val="009F41F0"/>
    <w:rsid w:val="00A95E9E"/>
    <w:rsid w:val="00AB1AC8"/>
    <w:rsid w:val="00AC2AE9"/>
    <w:rsid w:val="00B01753"/>
    <w:rsid w:val="00BA1521"/>
    <w:rsid w:val="00BA6B11"/>
    <w:rsid w:val="00BF5D79"/>
    <w:rsid w:val="00C143D7"/>
    <w:rsid w:val="00C16778"/>
    <w:rsid w:val="00C3338A"/>
    <w:rsid w:val="00CB5819"/>
    <w:rsid w:val="00D95D19"/>
    <w:rsid w:val="00DA1B08"/>
    <w:rsid w:val="00DB3BFB"/>
    <w:rsid w:val="00DD3A9C"/>
    <w:rsid w:val="00DD6B1B"/>
    <w:rsid w:val="00DF575B"/>
    <w:rsid w:val="00E052D7"/>
    <w:rsid w:val="00EC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stebin.com/Ndgq8t0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8FFC26-05D9-4987-B28E-0AEB6C3F4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9</Pages>
  <Words>2109</Words>
  <Characters>1202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yaskata Home</cp:lastModifiedBy>
  <cp:revision>61</cp:revision>
  <cp:lastPrinted>2015-10-26T22:35:00Z</cp:lastPrinted>
  <dcterms:created xsi:type="dcterms:W3CDTF">2019-11-12T12:29:00Z</dcterms:created>
  <dcterms:modified xsi:type="dcterms:W3CDTF">2022-12-02T16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